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81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2631 - DAMAGE TO DOOR - FLOOR 4 OPPOSITE FLAT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81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4Z</dcterms:created>
  <dcterms:modified xsi:type="dcterms:W3CDTF">2024-04-25T10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